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013FAAEE" w:rsidR="00984756" w:rsidRDefault="00470FAC" w:rsidP="007837A2">
      <w:pPr>
        <w:pStyle w:val="Heading1"/>
      </w:pPr>
      <w:r>
        <w:t xml:space="preserve">Faculty of Education </w:t>
      </w:r>
      <w:r w:rsidR="00E46029">
        <w:t xml:space="preserve">EU </w:t>
      </w:r>
      <w:r>
        <w:t>Visiting Scholars Funding Application</w:t>
      </w:r>
      <w:r w:rsidR="00E46029">
        <w:t xml:space="preserve"> </w:t>
      </w:r>
    </w:p>
    <w:p w14:paraId="6BAADE9E" w14:textId="77777777" w:rsidR="00516A18" w:rsidRPr="00753801" w:rsidRDefault="0073614A" w:rsidP="007837A2">
      <w:pPr>
        <w:pStyle w:val="Heading2"/>
      </w:pPr>
      <w:r w:rsidRPr="007837A2">
        <w:t>Purpose</w:t>
      </w:r>
    </w:p>
    <w:p w14:paraId="4034FF6D" w14:textId="58A63EB0" w:rsidR="00470FAC" w:rsidRPr="00470FAC" w:rsidRDefault="00E46029" w:rsidP="007837A2">
      <w:pPr>
        <w:rPr>
          <w:rFonts w:eastAsia="Times New Roman"/>
          <w:lang w:val="en-CA" w:eastAsia="en-CA"/>
        </w:rPr>
      </w:pPr>
      <w:r w:rsidRPr="00E46029">
        <w:rPr>
          <w:rFonts w:eastAsia="Times New Roman"/>
          <w:lang w:eastAsia="en-CA"/>
        </w:rPr>
        <w:t xml:space="preserve">The </w:t>
      </w:r>
      <w:r w:rsidRPr="00E46029">
        <w:rPr>
          <w:rFonts w:eastAsia="Times New Roman"/>
          <w:b/>
          <w:bCs/>
          <w:lang w:eastAsia="en-CA"/>
        </w:rPr>
        <w:t>EU Visiting Scholar Fund</w:t>
      </w:r>
      <w:r w:rsidRPr="00E46029">
        <w:rPr>
          <w:rFonts w:eastAsia="Times New Roman"/>
          <w:lang w:eastAsia="en-CA"/>
        </w:rPr>
        <w:t xml:space="preserve"> supports the research mission of the Faculty of Education by bringing outstanding scholars from European institutions to engage with faculty members, graduate students, and the broader academic community.</w:t>
      </w:r>
      <w:r>
        <w:rPr>
          <w:rFonts w:eastAsia="Times New Roman"/>
          <w:lang w:eastAsia="en-CA"/>
        </w:rPr>
        <w:t xml:space="preserve"> </w:t>
      </w:r>
      <w:r w:rsidR="00B619E0">
        <w:rPr>
          <w:rFonts w:eastAsia="Times New Roman"/>
          <w:lang w:eastAsia="en-CA"/>
        </w:rPr>
        <w:t>The purpose is to encourage research collaboration.</w:t>
      </w:r>
      <w:r w:rsidR="00F2028C">
        <w:rPr>
          <w:rFonts w:eastAsia="Times New Roman"/>
          <w:lang w:eastAsia="en-CA"/>
        </w:rPr>
        <w:t xml:space="preserve"> </w:t>
      </w:r>
      <w:r w:rsidR="00470FAC" w:rsidRPr="00470FAC">
        <w:rPr>
          <w:rFonts w:eastAsia="Times New Roman"/>
          <w:lang w:val="en-CA" w:eastAsia="en-CA"/>
        </w:rPr>
        <w:t xml:space="preserve">The fund is </w:t>
      </w:r>
      <w:r w:rsidR="00F2028C">
        <w:rPr>
          <w:rFonts w:eastAsia="Times New Roman"/>
          <w:lang w:val="en-CA" w:eastAsia="en-CA"/>
        </w:rPr>
        <w:t xml:space="preserve">designed to support </w:t>
      </w:r>
      <w:r w:rsidR="00F2028C" w:rsidRPr="00D30418">
        <w:rPr>
          <w:rFonts w:eastAsia="Times New Roman"/>
          <w:b/>
          <w:bCs/>
          <w:lang w:val="en-CA" w:eastAsia="en-CA"/>
        </w:rPr>
        <w:t>two visiting scholars annually</w:t>
      </w:r>
      <w:r w:rsidR="00470FAC"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r w:rsidR="00823BC3">
        <w:t>as</w:t>
      </w:r>
      <w:r w:rsidR="00F74E92">
        <w:t xml:space="preserve"> the application</w:t>
      </w:r>
      <w:r w:rsidR="00F74E92" w:rsidRPr="00DB423F">
        <w:t xml:space="preserve"> (</w:t>
      </w:r>
      <w:r w:rsidR="00F74E92" w:rsidRPr="00D30418">
        <w:rPr>
          <w:b/>
          <w:bCs/>
        </w:rPr>
        <w:t>May 1 to April 30</w:t>
      </w:r>
      <w:r w:rsidR="00F74E92">
        <w:t>)</w:t>
      </w:r>
      <w:r w:rsidR="00F74E92" w:rsidRPr="00043977">
        <w:t xml:space="preserve">. </w:t>
      </w:r>
    </w:p>
    <w:p w14:paraId="4C37C6F9" w14:textId="646EEE56" w:rsidR="00470FAC" w:rsidRPr="00470FAC" w:rsidRDefault="00470FAC" w:rsidP="00470FAC">
      <w:pPr>
        <w:rPr>
          <w:rFonts w:eastAsia="Times New Roman"/>
          <w:lang w:val="en-CA" w:eastAsia="en-CA"/>
        </w:rPr>
      </w:pPr>
      <w:r w:rsidRPr="00470FAC">
        <w:rPr>
          <w:rFonts w:eastAsia="Times New Roman"/>
          <w:lang w:val="en-CA" w:eastAsia="en-CA"/>
        </w:rPr>
        <w:t>As part of their visit, the scholar must participate in at least two activities involving Western faculty, staff, and/or students. These activities may include:</w:t>
      </w:r>
    </w:p>
    <w:p w14:paraId="12D91826" w14:textId="429816EF"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295FE8C4" w14:textId="70D404A2"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5F7174AD" w14:textId="6D0CC863"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7E71A23E" w14:textId="37B014B8" w:rsidR="00470FAC" w:rsidRDefault="00470FAC" w:rsidP="0026149D">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5209610C" w14:textId="19CA5D9D" w:rsidR="000532A0" w:rsidRDefault="000532A0" w:rsidP="0026149D">
      <w:pPr>
        <w:pStyle w:val="ListParagraph"/>
        <w:numPr>
          <w:ilvl w:val="0"/>
          <w:numId w:val="3"/>
        </w:numPr>
        <w:rPr>
          <w:rFonts w:eastAsia="Times New Roman"/>
          <w:lang w:val="en-CA" w:eastAsia="en-CA"/>
        </w:rPr>
      </w:pPr>
      <w:bookmarkStart w:id="0" w:name="_Hlk194928343"/>
      <w:r>
        <w:rPr>
          <w:rFonts w:eastAsia="Times New Roman"/>
          <w:lang w:val="en-CA" w:eastAsia="en-CA"/>
        </w:rPr>
        <w:t>Engaging in research, including dissemination and/or grant preparation</w:t>
      </w:r>
      <w:bookmarkEnd w:id="0"/>
      <w:r w:rsidR="00F2028C">
        <w:rPr>
          <w:rFonts w:eastAsia="Times New Roman"/>
          <w:lang w:val="en-CA" w:eastAsia="en-CA"/>
        </w:rPr>
        <w:t>.</w:t>
      </w:r>
    </w:p>
    <w:p w14:paraId="760E2143" w14:textId="2564DD10" w:rsidR="00823BC3" w:rsidRPr="00823BC3" w:rsidRDefault="00823BC3" w:rsidP="00823BC3">
      <w:pPr>
        <w:rPr>
          <w:rFonts w:eastAsia="Times New Roman"/>
          <w:lang w:val="en-CA" w:eastAsia="en-CA"/>
        </w:rPr>
      </w:pPr>
      <w:bookmarkStart w:id="1" w:name="_Hlk194928354"/>
      <w:r w:rsidRPr="00823BC3">
        <w:rPr>
          <w:rFonts w:eastAsia="Times New Roman"/>
          <w:lang w:eastAsia="en-CA"/>
        </w:rPr>
        <w:t>If you are interested in becoming a visiting scholar with the Faculty of Education, please send your application or inquiry directly to a faculty member you are interested in working with</w:t>
      </w:r>
      <w:r>
        <w:rPr>
          <w:rFonts w:eastAsia="Times New Roman"/>
          <w:lang w:eastAsia="en-CA"/>
        </w:rPr>
        <w:t>.</w:t>
      </w:r>
      <w:r w:rsidRPr="00823BC3">
        <w:rPr>
          <w:rFonts w:eastAsia="Times New Roman"/>
          <w:lang w:eastAsia="en-CA"/>
        </w:rPr>
        <w:t xml:space="preserve"> </w:t>
      </w:r>
      <w:hyperlink r:id="rId11" w:anchor="current-faculty" w:history="1">
        <w:r w:rsidRPr="002F1A4A">
          <w:rPr>
            <w:rStyle w:val="Hyperlink"/>
            <w:rFonts w:eastAsia="Times New Roman"/>
            <w:color w:val="7030A0"/>
            <w:lang w:eastAsia="en-CA"/>
          </w:rPr>
          <w:t>Information about our faculty members can be found here</w:t>
        </w:r>
      </w:hyperlink>
      <w:r w:rsidRPr="00823BC3">
        <w:rPr>
          <w:rFonts w:eastAsia="Times New Roman"/>
          <w:lang w:eastAsia="en-CA"/>
        </w:rPr>
        <w:t>.</w:t>
      </w:r>
    </w:p>
    <w:bookmarkEnd w:id="1"/>
    <w:p w14:paraId="4864ED10" w14:textId="77777777" w:rsidR="00470FAC" w:rsidRDefault="00470FAC" w:rsidP="007837A2">
      <w:pPr>
        <w:pStyle w:val="Heading2"/>
      </w:pPr>
      <w:r w:rsidRPr="00470FAC">
        <w:t>Amount</w:t>
      </w:r>
    </w:p>
    <w:p w14:paraId="3E7C456F" w14:textId="2726CB79" w:rsidR="00852485" w:rsidRPr="00852485" w:rsidRDefault="00470FAC" w:rsidP="00D30418">
      <w:pPr>
        <w:spacing w:line="276" w:lineRule="auto"/>
        <w:rPr>
          <w:rFonts w:cs="Arial"/>
          <w:lang w:val="en-GB"/>
        </w:rPr>
      </w:pPr>
      <w:r w:rsidRPr="00470FAC">
        <w:rPr>
          <w:rFonts w:cs="Arial"/>
          <w:lang w:val="en-GB"/>
        </w:rPr>
        <w:t xml:space="preserve">Travel to and from London, Ontario, accommodations, and meals will be </w:t>
      </w:r>
      <w:r w:rsidR="00F2028C">
        <w:rPr>
          <w:rFonts w:cs="Arial"/>
          <w:lang w:val="en-GB"/>
        </w:rPr>
        <w:t>provided</w:t>
      </w:r>
      <w:r w:rsidRPr="00470FAC">
        <w:rPr>
          <w:rFonts w:cs="Arial"/>
          <w:lang w:val="en-GB"/>
        </w:rPr>
        <w:t xml:space="preserve"> </w:t>
      </w:r>
      <w:r w:rsidR="00852485" w:rsidRPr="00470FAC">
        <w:rPr>
          <w:rFonts w:cs="Arial"/>
          <w:lang w:val="en-GB"/>
        </w:rPr>
        <w:t xml:space="preserve">up to a </w:t>
      </w:r>
      <w:r w:rsidR="00852485" w:rsidRPr="00785315">
        <w:rPr>
          <w:rFonts w:cs="Arial"/>
          <w:b/>
          <w:highlight w:val="yellow"/>
          <w:lang w:val="en-GB"/>
        </w:rPr>
        <w:t>maximum of $</w:t>
      </w:r>
      <w:r w:rsidR="00E46029" w:rsidRPr="00785315">
        <w:rPr>
          <w:rFonts w:cs="Arial"/>
          <w:b/>
          <w:highlight w:val="yellow"/>
          <w:lang w:val="en-GB"/>
        </w:rPr>
        <w:t>7</w:t>
      </w:r>
      <w:r w:rsidR="00852485" w:rsidRPr="00785315">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Default="00470FAC" w:rsidP="007837A2">
      <w:pPr>
        <w:pStyle w:val="Heading2"/>
      </w:pPr>
      <w:r w:rsidRPr="00470FAC">
        <w:t>Eligibility</w:t>
      </w:r>
    </w:p>
    <w:p w14:paraId="64A875E4" w14:textId="2B5D6809" w:rsidR="00823BC3" w:rsidRDefault="00823BC3" w:rsidP="00823BC3">
      <w:pPr>
        <w:rPr>
          <w:b/>
          <w:bCs/>
        </w:rPr>
      </w:pPr>
      <w:bookmarkStart w:id="2" w:name="_Hlk194928419"/>
      <w:r w:rsidRPr="00823BC3">
        <w:rPr>
          <w:b/>
          <w:bCs/>
        </w:rPr>
        <w:t>Visiting Scholar</w:t>
      </w:r>
    </w:p>
    <w:p w14:paraId="4E92D53C" w14:textId="7275A859" w:rsidR="00823BC3" w:rsidRPr="00823BC3" w:rsidRDefault="00823BC3" w:rsidP="00823BC3">
      <w:pPr>
        <w:pStyle w:val="ListParagraph"/>
        <w:numPr>
          <w:ilvl w:val="0"/>
          <w:numId w:val="7"/>
        </w:numPr>
        <w:rPr>
          <w:lang w:val="en-CA"/>
        </w:rPr>
      </w:pPr>
      <w:r w:rsidRPr="00823BC3">
        <w:rPr>
          <w:lang w:val="en-CA"/>
        </w:rPr>
        <w:t xml:space="preserve">Hold a </w:t>
      </w:r>
      <w:r w:rsidRPr="003B74E1">
        <w:rPr>
          <w:b/>
          <w:bCs/>
          <w:lang w:val="en-CA"/>
        </w:rPr>
        <w:t>full-time permanen</w:t>
      </w:r>
      <w:r w:rsidRPr="00823BC3">
        <w:rPr>
          <w:lang w:val="en-CA"/>
        </w:rPr>
        <w:t>t academic position at the university level</w:t>
      </w:r>
    </w:p>
    <w:p w14:paraId="34F88656" w14:textId="77777777" w:rsidR="00823BC3" w:rsidRPr="00823BC3" w:rsidRDefault="00823BC3" w:rsidP="00823BC3">
      <w:pPr>
        <w:pStyle w:val="ListParagraph"/>
        <w:numPr>
          <w:ilvl w:val="0"/>
          <w:numId w:val="7"/>
        </w:numPr>
        <w:rPr>
          <w:lang w:val="en-CA"/>
        </w:rPr>
      </w:pPr>
      <w:r w:rsidRPr="00823BC3">
        <w:rPr>
          <w:lang w:val="en-CA"/>
        </w:rPr>
        <w:t>Have a host faculty member</w:t>
      </w:r>
    </w:p>
    <w:p w14:paraId="3D464E02" w14:textId="77777777" w:rsidR="00823BC3" w:rsidRPr="00823BC3" w:rsidRDefault="00823BC3" w:rsidP="00823BC3">
      <w:pPr>
        <w:pStyle w:val="ListParagraph"/>
        <w:numPr>
          <w:ilvl w:val="0"/>
          <w:numId w:val="7"/>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2212F391" w14:textId="3EB5FBFF" w:rsidR="00823BC3" w:rsidRPr="00823BC3" w:rsidRDefault="00823BC3" w:rsidP="00823BC3">
      <w:pPr>
        <w:rPr>
          <w:b/>
          <w:bCs/>
        </w:rPr>
      </w:pPr>
      <w:r w:rsidRPr="00823BC3">
        <w:rPr>
          <w:b/>
          <w:bCs/>
        </w:rPr>
        <w:t>Host Faculty Member</w:t>
      </w:r>
    </w:p>
    <w:p w14:paraId="4DA37C1E" w14:textId="77777777" w:rsidR="00852485" w:rsidRPr="00753801" w:rsidRDefault="00852485" w:rsidP="0026149D">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1CE0922D" w14:textId="6F780E0E" w:rsidR="00852485" w:rsidRDefault="00852485" w:rsidP="0026149D">
      <w:pPr>
        <w:pStyle w:val="ListParagraph"/>
        <w:numPr>
          <w:ilvl w:val="0"/>
          <w:numId w:val="1"/>
        </w:numPr>
        <w:spacing w:line="276" w:lineRule="auto"/>
        <w:rPr>
          <w:rFonts w:cs="Arial"/>
        </w:rPr>
      </w:pPr>
      <w:r w:rsidRPr="00753801">
        <w:rPr>
          <w:rFonts w:cs="Arial"/>
        </w:rPr>
        <w:t xml:space="preserve">If the </w:t>
      </w:r>
      <w:r w:rsidR="0091378D">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0F4CEF3F" w14:textId="3881CC73" w:rsidR="00852485" w:rsidRPr="00852485" w:rsidRDefault="00852485" w:rsidP="0026149D">
      <w:pPr>
        <w:pStyle w:val="ListParagraph"/>
        <w:numPr>
          <w:ilvl w:val="0"/>
          <w:numId w:val="1"/>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bookmarkEnd w:id="2"/>
    <w:p w14:paraId="7C569B64" w14:textId="77777777" w:rsidR="00852485" w:rsidRPr="00753801" w:rsidRDefault="00852485" w:rsidP="007837A2">
      <w:pPr>
        <w:pStyle w:val="Heading2"/>
      </w:pPr>
      <w:r w:rsidRPr="007837A2">
        <w:t>Submissions</w:t>
      </w:r>
    </w:p>
    <w:p w14:paraId="71DE45A2" w14:textId="4D21A85A" w:rsidR="0034424F" w:rsidRPr="0034424F" w:rsidRDefault="0034424F" w:rsidP="0034424F">
      <w:pPr>
        <w:rPr>
          <w:lang w:val="en-CA"/>
        </w:rPr>
      </w:pPr>
      <w:r w:rsidRPr="0034424F">
        <w:rPr>
          <w:b/>
          <w:bCs/>
          <w:lang w:val="en-CA"/>
        </w:rPr>
        <w:t>Priority Deadline:</w:t>
      </w:r>
      <w:r w:rsidRPr="0034424F">
        <w:rPr>
          <w:lang w:val="en-CA"/>
        </w:rPr>
        <w:t xml:space="preserve"> </w:t>
      </w:r>
      <w:r w:rsidR="00186AAE">
        <w:rPr>
          <w:b/>
          <w:bCs/>
          <w:highlight w:val="yellow"/>
          <w:lang w:val="en-CA"/>
        </w:rPr>
        <w:t>April</w:t>
      </w:r>
      <w:r w:rsidRPr="00785315">
        <w:rPr>
          <w:b/>
          <w:bCs/>
          <w:highlight w:val="yellow"/>
          <w:lang w:val="en-CA"/>
        </w:rPr>
        <w:t xml:space="preserve"> 1</w:t>
      </w:r>
      <w:r w:rsidR="00287944" w:rsidRPr="00287944">
        <w:rPr>
          <w:b/>
          <w:bCs/>
          <w:highlight w:val="yellow"/>
          <w:lang w:val="en-CA"/>
        </w:rPr>
        <w:t>5</w:t>
      </w:r>
      <w:r w:rsidRPr="0034424F">
        <w:rPr>
          <w:lang w:val="en-CA"/>
        </w:rPr>
        <w:t xml:space="preserve">. Applications received by this date will receive full consideration. </w:t>
      </w:r>
    </w:p>
    <w:p w14:paraId="77225F52" w14:textId="0F2B02DB" w:rsidR="0034424F" w:rsidRPr="0034424F" w:rsidRDefault="0034424F" w:rsidP="0034424F">
      <w:pPr>
        <w:rPr>
          <w:lang w:val="en-CA"/>
        </w:rPr>
      </w:pPr>
      <w:r w:rsidRPr="0034424F">
        <w:rPr>
          <w:b/>
          <w:bCs/>
          <w:lang w:val="en-CA"/>
        </w:rPr>
        <w:t>Rolling Applications:</w:t>
      </w:r>
      <w:r w:rsidRPr="0034424F">
        <w:rPr>
          <w:lang w:val="en-CA"/>
        </w:rPr>
        <w:t xml:space="preserve"> After </w:t>
      </w:r>
      <w:r w:rsidR="006430AA">
        <w:rPr>
          <w:lang w:val="en-CA"/>
        </w:rPr>
        <w:t>April 15</w:t>
      </w:r>
      <w:r w:rsidRPr="0034424F">
        <w:rPr>
          <w:lang w:val="en-CA"/>
        </w:rPr>
        <w:t xml:space="preserve">, applications will be reviewed on a rolling basis </w:t>
      </w:r>
      <w:r w:rsidRPr="0034424F">
        <w:rPr>
          <w:b/>
          <w:bCs/>
          <w:lang w:val="en-CA"/>
        </w:rPr>
        <w:t>until funds are fully allocated</w:t>
      </w:r>
      <w:r w:rsidRPr="0034424F">
        <w:rPr>
          <w:lang w:val="en-CA"/>
        </w:rPr>
        <w:t xml:space="preserve">. </w:t>
      </w:r>
    </w:p>
    <w:p w14:paraId="2AD34C3B" w14:textId="2EA018B1" w:rsidR="0034424F" w:rsidRDefault="00852485" w:rsidP="007837A2">
      <w:pPr>
        <w:rPr>
          <w:rFonts w:cs="Arial"/>
          <w:szCs w:val="20"/>
        </w:rPr>
      </w:pPr>
      <w:r w:rsidRPr="00753801">
        <w:rPr>
          <w:rFonts w:cs="Arial"/>
          <w:szCs w:val="20"/>
        </w:rPr>
        <w:t xml:space="preserve">Complete applications, including the applicant’s signature, may be submitted to the Education Research Office via the </w:t>
      </w:r>
      <w:hyperlink r:id="rId12" w:history="1">
        <w:r w:rsidRPr="00753801">
          <w:rPr>
            <w:rStyle w:val="Hyperlink"/>
            <w:rFonts w:cs="Arial"/>
            <w:b/>
            <w:bCs/>
            <w:color w:val="7030A0"/>
            <w:szCs w:val="20"/>
          </w:rPr>
          <w:t>ONLINE SUBMISSION PORTAL</w:t>
        </w:r>
      </w:hyperlink>
    </w:p>
    <w:p w14:paraId="3992F362" w14:textId="17B23621" w:rsidR="00852485" w:rsidRPr="005E163F" w:rsidRDefault="00852485" w:rsidP="007837A2">
      <w:pPr>
        <w:rPr>
          <w:rFonts w:cs="Arial"/>
          <w:szCs w:val="20"/>
        </w:rPr>
      </w:pPr>
      <w:r w:rsidRPr="00753801">
        <w:t>The applicant is responsible for ensuring that the application is complete</w:t>
      </w:r>
      <w:r w:rsidR="00DB423F">
        <w:t>.</w:t>
      </w:r>
    </w:p>
    <w:p w14:paraId="558FB8C3" w14:textId="47A56B6E"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F2028C">
        <w:t>a ROLA will be initiated</w:t>
      </w:r>
      <w:r w:rsidRPr="00753801">
        <w:t>.</w:t>
      </w:r>
    </w:p>
    <w:p w14:paraId="33098A23" w14:textId="7E736694" w:rsidR="00852485" w:rsidRPr="00852485" w:rsidRDefault="00470FAC" w:rsidP="007837A2">
      <w:pPr>
        <w:pStyle w:val="Heading2"/>
      </w:pPr>
      <w:r w:rsidRPr="00470FAC">
        <w:lastRenderedPageBreak/>
        <w:t>Role of the Host Faculty Member</w:t>
      </w:r>
    </w:p>
    <w:p w14:paraId="790BDF33" w14:textId="2CC51C64" w:rsidR="00DB423F" w:rsidRDefault="00DB423F" w:rsidP="0091378D">
      <w:bookmarkStart w:id="3" w:name="_Hlk194928453"/>
      <w:r w:rsidRPr="00DB423F">
        <w:t>The host faculty member is responsible for coordinating with the Research Office to arrange</w:t>
      </w:r>
      <w:r>
        <w:t xml:space="preserve"> p</w:t>
      </w:r>
      <w:r w:rsidRPr="00DB423F">
        <w:t>ublicity for the talks</w:t>
      </w:r>
      <w:r w:rsidR="005164B4" w:rsidRPr="00DB423F">
        <w:t xml:space="preserve"> and</w:t>
      </w:r>
      <w:r w:rsidRPr="00DB423F">
        <w:t xml:space="preserve"> travel </w:t>
      </w:r>
      <w:r w:rsidR="005164B4" w:rsidRPr="00DB423F">
        <w:t xml:space="preserve">arrangements, </w:t>
      </w:r>
      <w:r w:rsidRPr="00DB423F">
        <w:t>including all tickets for travel, transportation, and booking of accommodations</w:t>
      </w:r>
      <w:r>
        <w:t>.</w:t>
      </w:r>
      <w:r w:rsidR="00823BC3">
        <w:t xml:space="preserve"> </w:t>
      </w:r>
      <w:r w:rsidR="00823BC3" w:rsidRPr="00823BC3">
        <w:t xml:space="preserve">Host faculty members are expected to integrate the visiting scholar into the academic life of the Faculty. </w:t>
      </w:r>
    </w:p>
    <w:p w14:paraId="2599C659" w14:textId="067549F8" w:rsidR="00823BC3" w:rsidRDefault="00823BC3" w:rsidP="007837A2">
      <w:bookmarkStart w:id="4" w:name="_Hlk194928122"/>
      <w:r w:rsidRPr="00823BC3">
        <w:t xml:space="preserve">Citizenship and Immigration Canada </w:t>
      </w:r>
      <w:r w:rsidR="003B74E1" w:rsidRPr="00823BC3">
        <w:t>require</w:t>
      </w:r>
      <w:r w:rsidRPr="00823BC3">
        <w:t xml:space="preserve"> that the 'employer' (the faculty host) be actively engaged in the business in respect of which the offer of employment is made and understand that (they) must remain so during the period of employment for which the work permit is issued to the foreign national.</w:t>
      </w:r>
      <w:r w:rsidR="00DD6F6B">
        <w:t xml:space="preserve"> </w:t>
      </w:r>
      <w:r w:rsidRPr="00823BC3">
        <w:t xml:space="preserve">This means that host faculty members should not take any leave or sabbatical that will </w:t>
      </w:r>
      <w:r>
        <w:t>keep them absent from the University for an extended period of time unless they have arranged for another faculty member to assume</w:t>
      </w:r>
      <w:r w:rsidRPr="00823BC3">
        <w:t xml:space="preserve"> the formal responsibility of host.</w:t>
      </w:r>
    </w:p>
    <w:bookmarkEnd w:id="3"/>
    <w:bookmarkEnd w:id="4"/>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w:t>
      </w:r>
      <w:r w:rsidRPr="00901D5E">
        <w:rPr>
          <w:b/>
          <w:bCs/>
          <w:lang w:val="en-GB"/>
        </w:rPr>
        <w:t>6 months or less</w:t>
      </w:r>
      <w:r>
        <w:rPr>
          <w:lang w:val="en-GB"/>
        </w:rPr>
        <w:t>)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46027117"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3" w:history="1">
        <w:r w:rsidRPr="00901D5E">
          <w:rPr>
            <w:rStyle w:val="Hyperlink"/>
            <w:rFonts w:cs="Arial"/>
            <w:b/>
            <w:bCs/>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26149D">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26149D">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354DD11" w:rsidR="0026149D" w:rsidRPr="0026149D" w:rsidRDefault="00802EB1" w:rsidP="0026149D">
      <w:pPr>
        <w:pStyle w:val="ListParagraph"/>
        <w:numPr>
          <w:ilvl w:val="0"/>
          <w:numId w:val="5"/>
        </w:numPr>
        <w:rPr>
          <w:lang w:val="en-GB"/>
        </w:rPr>
      </w:pPr>
      <w:r w:rsidRPr="0026149D">
        <w:rPr>
          <w:b/>
          <w:bCs/>
        </w:rPr>
        <w:t>Knowledge Exchange and Engagement</w:t>
      </w:r>
      <w:r>
        <w:t xml:space="preserve">: Plan for engaging with faculty, students, and </w:t>
      </w:r>
      <w:r w:rsidR="00901D5E">
        <w:t xml:space="preserve">the </w:t>
      </w:r>
      <w:r>
        <w:t xml:space="preserve">broader academic or community. Contributions to academic events such as guest lectures, workshops, or seminars. </w:t>
      </w:r>
    </w:p>
    <w:p w14:paraId="7A7FFFA1" w14:textId="1E44845A" w:rsidR="00470FAC" w:rsidRPr="0026149D" w:rsidRDefault="00802EB1" w:rsidP="0026149D">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26149D">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31D32582" w:rsidR="00470FAC" w:rsidRPr="00470FAC" w:rsidRDefault="00470FAC" w:rsidP="007837A2">
      <w:pPr>
        <w:rPr>
          <w:lang w:val="en-GB"/>
        </w:rPr>
      </w:pPr>
      <w:r w:rsidRPr="00470FAC">
        <w:rPr>
          <w:lang w:val="en-GB"/>
        </w:rPr>
        <w:t>A report on what was accomplished</w:t>
      </w:r>
      <w:r w:rsidR="00ED7629">
        <w:rPr>
          <w:lang w:val="en-GB"/>
        </w:rPr>
        <w:t xml:space="preserve">, </w:t>
      </w:r>
      <w:r w:rsidR="00DF1D13">
        <w:rPr>
          <w:lang w:val="en-GB"/>
        </w:rPr>
        <w:t xml:space="preserve">including outlining </w:t>
      </w:r>
      <w:r w:rsidR="00ED7629">
        <w:rPr>
          <w:lang w:val="en-GB"/>
        </w:rPr>
        <w:t>future research collaborations</w:t>
      </w:r>
      <w:r w:rsidRPr="00470FAC">
        <w:rPr>
          <w:lang w:val="en-GB"/>
        </w:rPr>
        <w:t xml:space="preserve"> during the visit</w:t>
      </w:r>
      <w:r w:rsidR="00901D5E">
        <w:rPr>
          <w:lang w:val="en-GB"/>
        </w:rPr>
        <w:t>,</w:t>
      </w:r>
      <w:r w:rsidRPr="00470FAC">
        <w:rPr>
          <w:lang w:val="en-GB"/>
        </w:rPr>
        <w:t xml:space="preserve">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7837A2" w:rsidRDefault="00470FAC" w:rsidP="007837A2">
      <w:pPr>
        <w:rPr>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4" w:history="1">
        <w:r w:rsidRPr="00901D5E">
          <w:rPr>
            <w:rStyle w:val="Hyperlink"/>
            <w:rFonts w:cs="Arial"/>
            <w:color w:val="7030A0"/>
            <w:lang w:val="en-GB"/>
          </w:rPr>
          <w:t>MAPP 2.16 Travel &amp; Expenses Reimbursement Policies</w:t>
        </w:r>
      </w:hyperlink>
      <w:r w:rsidRPr="00470FAC">
        <w:rPr>
          <w:lang w:val="en-GB"/>
        </w:rPr>
        <w:t xml:space="preserve">. </w:t>
      </w:r>
    </w:p>
    <w:p w14:paraId="4ADA826D" w14:textId="41336A84" w:rsidR="00516A18" w:rsidRPr="00753801" w:rsidRDefault="0073614A" w:rsidP="007837A2">
      <w:pPr>
        <w:pStyle w:val="Heading2"/>
      </w:pPr>
      <w:r w:rsidRPr="007837A2">
        <w:t>Questions</w:t>
      </w:r>
    </w:p>
    <w:p w14:paraId="60E52C38" w14:textId="040FCC5D" w:rsidR="00C42FA9" w:rsidRPr="00753801" w:rsidRDefault="0073614A" w:rsidP="00901D5E">
      <w:pPr>
        <w:rPr>
          <w:rFonts w:cs="Arial"/>
          <w:i/>
          <w:sz w:val="17"/>
          <w:szCs w:val="20"/>
          <w:u w:color="000000"/>
        </w:rPr>
      </w:pPr>
      <w:r w:rsidRPr="00753801">
        <w:t>All questions should be directed to the Research Officer, Faculty of Education (</w:t>
      </w:r>
      <w:hyperlink r:id="rId15" w:history="1">
        <w:r w:rsidRPr="00753801">
          <w:rPr>
            <w:rStyle w:val="Hyperlink"/>
            <w:rFonts w:cs="Arial"/>
            <w:b/>
            <w:bCs/>
            <w:color w:val="7030A0"/>
            <w:u w:color="0000FF"/>
          </w:rPr>
          <w:t>edu-researchoffice@uwo.ca</w:t>
        </w:r>
      </w:hyperlink>
      <w:r w:rsidRPr="00753801">
        <w:t>).</w:t>
      </w:r>
      <w:r w:rsidR="00C42FA9" w:rsidRPr="00753801">
        <w:rPr>
          <w:rFonts w:cs="Arial"/>
          <w:i/>
          <w:sz w:val="17"/>
        </w:rPr>
        <w:br w:type="page"/>
      </w:r>
    </w:p>
    <w:p w14:paraId="3B04C480" w14:textId="2F6E9CB8" w:rsidR="000E039D" w:rsidRPr="00753801" w:rsidRDefault="000E039D" w:rsidP="000E039D">
      <w:pPr>
        <w:pStyle w:val="Heading2"/>
        <w:rPr>
          <w:rFonts w:cs="Arial"/>
          <w:color w:val="7030A0"/>
        </w:rPr>
      </w:pPr>
      <w:r w:rsidRPr="00753801">
        <w:rPr>
          <w:rFonts w:cs="Arial"/>
          <w:color w:val="7030A0"/>
        </w:rPr>
        <w:lastRenderedPageBreak/>
        <w:t xml:space="preserve">Part 1: </w:t>
      </w:r>
      <w:r w:rsidR="003B74E1" w:rsidRPr="003B74E1">
        <w:rPr>
          <w:rFonts w:cs="Arial"/>
          <w:color w:val="7030A0"/>
        </w:rPr>
        <w:t>Host Faculty Membe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326"/>
        <w:gridCol w:w="945"/>
        <w:gridCol w:w="1353"/>
        <w:gridCol w:w="3468"/>
        <w:gridCol w:w="934"/>
        <w:gridCol w:w="2205"/>
      </w:tblGrid>
      <w:tr w:rsidR="00DB423F" w:rsidRPr="00753801" w14:paraId="44B14D13" w14:textId="77777777" w:rsidTr="001A1509">
        <w:trPr>
          <w:trHeight w:val="482"/>
        </w:trPr>
        <w:tc>
          <w:tcPr>
            <w:tcW w:w="873" w:type="pct"/>
            <w:gridSpan w:val="2"/>
            <w:vAlign w:val="center"/>
          </w:tcPr>
          <w:p w14:paraId="2A9739AA" w14:textId="3C3882E8" w:rsidR="00DB423F" w:rsidRPr="00753801" w:rsidRDefault="00DB423F" w:rsidP="005E0A03">
            <w:pPr>
              <w:rPr>
                <w:rFonts w:cs="Arial"/>
                <w:b/>
                <w:bCs/>
              </w:rPr>
            </w:pPr>
            <w:r>
              <w:rPr>
                <w:rFonts w:cs="Arial"/>
                <w:b/>
                <w:bCs/>
              </w:rPr>
              <w:t>Visitor Name:</w:t>
            </w:r>
          </w:p>
        </w:tc>
        <w:tc>
          <w:tcPr>
            <w:tcW w:w="412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6"/>
            <w:vAlign w:val="center"/>
          </w:tcPr>
          <w:p w14:paraId="0B51D578" w14:textId="77777777" w:rsidR="00DB423F" w:rsidRPr="00753801" w:rsidRDefault="00DB423F" w:rsidP="005E0A03">
            <w:pPr>
              <w:rPr>
                <w:rFonts w:cs="Arial"/>
              </w:rPr>
            </w:pPr>
          </w:p>
        </w:tc>
      </w:tr>
      <w:tr w:rsidR="00DB423F" w:rsidRPr="00753801" w14:paraId="3344310F" w14:textId="77777777" w:rsidTr="001A1509">
        <w:trPr>
          <w:trHeight w:val="482"/>
        </w:trPr>
        <w:tc>
          <w:tcPr>
            <w:tcW w:w="873"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127" w:type="pct"/>
            <w:gridSpan w:val="5"/>
            <w:vAlign w:val="center"/>
          </w:tcPr>
          <w:p w14:paraId="0E0D6764" w14:textId="77777777" w:rsidR="00DB423F" w:rsidRPr="00753801" w:rsidRDefault="00DB423F" w:rsidP="005E0A03">
            <w:pPr>
              <w:rPr>
                <w:rFonts w:cs="Arial"/>
              </w:rPr>
            </w:pPr>
          </w:p>
        </w:tc>
      </w:tr>
      <w:tr w:rsidR="001A1509" w:rsidRPr="00753801" w14:paraId="593C42CA" w14:textId="77777777" w:rsidTr="001A1509">
        <w:trPr>
          <w:trHeight w:val="482"/>
        </w:trPr>
        <w:tc>
          <w:tcPr>
            <w:tcW w:w="873" w:type="pct"/>
            <w:gridSpan w:val="2"/>
            <w:vAlign w:val="center"/>
          </w:tcPr>
          <w:p w14:paraId="08A61384" w14:textId="33237E5D" w:rsidR="001A1509" w:rsidRDefault="001A1509" w:rsidP="005E0A03">
            <w:pPr>
              <w:rPr>
                <w:rFonts w:cs="Arial"/>
                <w:b/>
                <w:bCs/>
              </w:rPr>
            </w:pPr>
            <w:r>
              <w:rPr>
                <w:rFonts w:cs="Arial"/>
                <w:b/>
                <w:bCs/>
              </w:rPr>
              <w:t>Country:</w:t>
            </w:r>
          </w:p>
        </w:tc>
        <w:tc>
          <w:tcPr>
            <w:tcW w:w="4127" w:type="pct"/>
            <w:gridSpan w:val="5"/>
            <w:vAlign w:val="center"/>
          </w:tcPr>
          <w:p w14:paraId="664752B1" w14:textId="77777777" w:rsidR="001A1509" w:rsidRPr="00753801" w:rsidRDefault="001A1509" w:rsidP="005E0A03">
            <w:pPr>
              <w:rPr>
                <w:rFonts w:cs="Arial"/>
              </w:rPr>
            </w:pPr>
          </w:p>
        </w:tc>
      </w:tr>
      <w:tr w:rsidR="00DB423F" w:rsidRPr="00753801" w14:paraId="4AA6DA36" w14:textId="77777777" w:rsidTr="000C1CC6">
        <w:trPr>
          <w:trHeight w:val="482"/>
        </w:trPr>
        <w:tc>
          <w:tcPr>
            <w:tcW w:w="1311" w:type="pct"/>
            <w:gridSpan w:val="3"/>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7"/>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37866F50" w:rsidR="005164B4" w:rsidRPr="00753801" w:rsidRDefault="005164B4" w:rsidP="005E0A03">
            <w:pPr>
              <w:rPr>
                <w:rFonts w:cs="Arial"/>
              </w:rPr>
            </w:pPr>
            <w:r w:rsidRPr="005164B4">
              <w:rPr>
                <w:rFonts w:cs="Arial"/>
              </w:rPr>
              <w:t>A reason for a repeat visit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5"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901D5E">
        <w:tc>
          <w:tcPr>
            <w:tcW w:w="10790" w:type="dxa"/>
          </w:tcPr>
          <w:p w14:paraId="52F2D810" w14:textId="2258A521"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w:t>
            </w:r>
            <w:r w:rsidR="001A1509" w:rsidRPr="000C1CC6">
              <w:rPr>
                <w:rFonts w:cs="Arial"/>
                <w:lang w:val="en-CA"/>
              </w:rPr>
              <w:t>faculty</w:t>
            </w:r>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26149D">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785653C9" w:rsidR="00802EB1" w:rsidRPr="005164B4" w:rsidRDefault="00802EB1" w:rsidP="0026149D">
            <w:pPr>
              <w:pStyle w:val="ListParagraph"/>
              <w:numPr>
                <w:ilvl w:val="0"/>
                <w:numId w:val="4"/>
              </w:numPr>
              <w:rPr>
                <w:lang w:val="en-CA"/>
              </w:rPr>
            </w:pPr>
            <w:r w:rsidRPr="00802EB1">
              <w:t xml:space="preserve">How </w:t>
            </w:r>
            <w:r>
              <w:t>their</w:t>
            </w:r>
            <w:r w:rsidRPr="00802EB1">
              <w:t xml:space="preserve"> research aligns with the </w:t>
            </w:r>
            <w:r>
              <w:t xml:space="preserve">Faculty of </w:t>
            </w:r>
            <w:r w:rsidR="00901D5E">
              <w:t>Education's</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26149D">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26149D">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26149D">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26149D">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26149D">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26149D">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26149D">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26149D">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26149D">
            <w:pPr>
              <w:pStyle w:val="ListParagraph"/>
              <w:numPr>
                <w:ilvl w:val="0"/>
                <w:numId w:val="4"/>
              </w:numPr>
              <w:rPr>
                <w:lang w:val="en-CA"/>
              </w:rPr>
            </w:pPr>
            <w:r w:rsidRPr="000C1CC6">
              <w:rPr>
                <w:lang w:val="en-CA"/>
              </w:rPr>
              <w:lastRenderedPageBreak/>
              <w:t>How trainees will be integrated into the visit.</w:t>
            </w:r>
          </w:p>
          <w:p w14:paraId="7546DA59" w14:textId="146D358D" w:rsidR="0026149D" w:rsidRDefault="0026149D" w:rsidP="0026149D">
            <w:pPr>
              <w:rPr>
                <w:b/>
                <w:bCs/>
                <w:lang w:val="en-CA"/>
              </w:rPr>
            </w:pPr>
            <w:r>
              <w:rPr>
                <w:b/>
                <w:bCs/>
                <w:lang w:val="en-CA"/>
              </w:rPr>
              <w:t>External Grant Applications</w:t>
            </w:r>
          </w:p>
          <w:p w14:paraId="65B407EA" w14:textId="77777777" w:rsidR="005164B4" w:rsidRPr="00901D5E" w:rsidRDefault="0026149D" w:rsidP="0026149D">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bl>
            <w:tblPr>
              <w:tblStyle w:val="TableGrid"/>
              <w:tblW w:w="0" w:type="auto"/>
              <w:tblLook w:val="04A0" w:firstRow="1" w:lastRow="0" w:firstColumn="1" w:lastColumn="0" w:noHBand="0" w:noVBand="1"/>
            </w:tblPr>
            <w:tblGrid>
              <w:gridCol w:w="10564"/>
            </w:tblGrid>
            <w:tr w:rsidR="00901D5E" w14:paraId="66FD46A5" w14:textId="77777777" w:rsidTr="00901D5E">
              <w:trPr>
                <w:trHeight w:val="11462"/>
              </w:trPr>
              <w:tc>
                <w:tcPr>
                  <w:tcW w:w="10564" w:type="dxa"/>
                </w:tcPr>
                <w:p w14:paraId="608EF296" w14:textId="77777777" w:rsidR="00901D5E" w:rsidRDefault="00901D5E" w:rsidP="00901D5E">
                  <w:pPr>
                    <w:pStyle w:val="ListParagraph"/>
                    <w:ind w:left="0"/>
                    <w:rPr>
                      <w:rFonts w:cs="Arial"/>
                    </w:rPr>
                  </w:pPr>
                </w:p>
              </w:tc>
            </w:tr>
          </w:tbl>
          <w:p w14:paraId="712C3175" w14:textId="3B81B239" w:rsidR="00901D5E" w:rsidRPr="00753801" w:rsidRDefault="00901D5E" w:rsidP="00901D5E">
            <w:pPr>
              <w:pStyle w:val="ListParagraph"/>
              <w:ind w:left="0"/>
              <w:rPr>
                <w:rFonts w:cs="Arial"/>
              </w:rPr>
            </w:pPr>
          </w:p>
        </w:tc>
      </w:tr>
    </w:tbl>
    <w:p w14:paraId="752F005C" w14:textId="3D7847A0" w:rsidR="009F0577" w:rsidRPr="00753801" w:rsidRDefault="009F0577" w:rsidP="009F0577">
      <w:pPr>
        <w:rPr>
          <w:rFonts w:cs="Arial"/>
        </w:rPr>
      </w:pPr>
    </w:p>
    <w:p w14:paraId="049AD954" w14:textId="61869B9A" w:rsidR="009F0577" w:rsidRPr="00753801" w:rsidRDefault="009F0577" w:rsidP="009F0577">
      <w:pPr>
        <w:pStyle w:val="Heading2"/>
        <w:spacing w:after="0"/>
        <w:rPr>
          <w:rFonts w:eastAsia="Calibri" w:cs="Arial"/>
          <w:bCs/>
          <w:color w:val="7030A0"/>
          <w:sz w:val="32"/>
          <w:szCs w:val="32"/>
        </w:rPr>
      </w:pPr>
      <w:bookmarkStart w:id="6" w:name="_Hlk178063872"/>
      <w:bookmarkEnd w:id="5"/>
      <w:r w:rsidRPr="00753801">
        <w:rPr>
          <w:rFonts w:cs="Arial"/>
          <w:color w:val="7030A0"/>
        </w:rPr>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084EBED2" w14:textId="77777777" w:rsidR="00DE18B8" w:rsidRDefault="00DE18B8" w:rsidP="009F0577">
      <w:pPr>
        <w:pStyle w:val="Heading1"/>
        <w:spacing w:after="0"/>
        <w:rPr>
          <w:rFonts w:cs="Arial"/>
          <w:color w:val="7030A0"/>
        </w:rPr>
      </w:pPr>
    </w:p>
    <w:p w14:paraId="7063B862" w14:textId="77777777" w:rsidR="00DE18B8" w:rsidRDefault="00DE18B8" w:rsidP="009F0577">
      <w:pPr>
        <w:pStyle w:val="Heading1"/>
        <w:spacing w:after="0"/>
        <w:rPr>
          <w:rFonts w:cs="Arial"/>
          <w:color w:val="7030A0"/>
        </w:rPr>
      </w:pPr>
    </w:p>
    <w:p w14:paraId="35661ADD" w14:textId="77777777" w:rsidR="00DE18B8" w:rsidRDefault="00DE18B8" w:rsidP="009F0577">
      <w:pPr>
        <w:pStyle w:val="Heading1"/>
        <w:spacing w:after="0"/>
        <w:rPr>
          <w:rFonts w:cs="Arial"/>
          <w:color w:val="7030A0"/>
        </w:rPr>
      </w:pPr>
    </w:p>
    <w:p w14:paraId="18594540" w14:textId="77777777" w:rsidR="00DE18B8" w:rsidRPr="00DE18B8" w:rsidRDefault="00DE18B8" w:rsidP="00DE18B8"/>
    <w:p w14:paraId="7EC963A2" w14:textId="77777777" w:rsidR="00DE18B8" w:rsidRDefault="00DE18B8" w:rsidP="009F0577">
      <w:pPr>
        <w:pStyle w:val="Heading1"/>
        <w:spacing w:after="0"/>
        <w:rPr>
          <w:rFonts w:cs="Arial"/>
          <w:color w:val="7030A0"/>
        </w:rPr>
      </w:pPr>
    </w:p>
    <w:p w14:paraId="17D0668A" w14:textId="29215512" w:rsidR="009F0577" w:rsidRPr="00DE18B8" w:rsidRDefault="009F0577" w:rsidP="009F0577">
      <w:pPr>
        <w:pStyle w:val="Heading1"/>
        <w:spacing w:after="0"/>
        <w:rPr>
          <w:rFonts w:cs="Arial"/>
          <w:color w:val="7030A0"/>
          <w:sz w:val="24"/>
          <w:szCs w:val="28"/>
        </w:rPr>
      </w:pPr>
      <w:r w:rsidRPr="00DE18B8">
        <w:rPr>
          <w:rFonts w:cs="Arial"/>
          <w:color w:val="7030A0"/>
          <w:sz w:val="24"/>
          <w:szCs w:val="28"/>
        </w:rPr>
        <w:t xml:space="preserve">Part </w:t>
      </w:r>
      <w:r w:rsidR="005164B4" w:rsidRPr="00DE18B8">
        <w:rPr>
          <w:rFonts w:cs="Arial"/>
          <w:color w:val="7030A0"/>
          <w:sz w:val="24"/>
          <w:szCs w:val="28"/>
        </w:rPr>
        <w:t>5</w:t>
      </w:r>
      <w:r w:rsidRPr="00DE18B8">
        <w:rPr>
          <w:rFonts w:cs="Arial"/>
          <w:color w:val="7030A0"/>
          <w:sz w:val="24"/>
          <w:szCs w:val="28"/>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6"/>
    <w:p w14:paraId="74344D55" w14:textId="7D869323" w:rsidR="002E27A0" w:rsidRPr="00DE18B8" w:rsidRDefault="002E27A0" w:rsidP="002E27A0">
      <w:pPr>
        <w:pStyle w:val="Heading1"/>
        <w:spacing w:after="0"/>
        <w:rPr>
          <w:rFonts w:cs="Arial"/>
          <w:color w:val="7030A0"/>
          <w:sz w:val="24"/>
          <w:szCs w:val="28"/>
        </w:rPr>
      </w:pPr>
      <w:r w:rsidRPr="00DE18B8">
        <w:rPr>
          <w:rFonts w:cs="Arial"/>
          <w:color w:val="7030A0"/>
          <w:sz w:val="24"/>
          <w:szCs w:val="28"/>
        </w:rPr>
        <w:t xml:space="preserve">Part </w:t>
      </w:r>
      <w:r w:rsidR="005164B4" w:rsidRPr="00DE18B8">
        <w:rPr>
          <w:rFonts w:cs="Arial"/>
          <w:color w:val="7030A0"/>
          <w:sz w:val="24"/>
          <w:szCs w:val="28"/>
        </w:rPr>
        <w:t>6</w:t>
      </w:r>
      <w:r w:rsidRPr="00DE18B8">
        <w:rPr>
          <w:rFonts w:cs="Arial"/>
          <w:color w:val="7030A0"/>
          <w:sz w:val="24"/>
          <w:szCs w:val="28"/>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400A6BC9" w:rsidR="00750FD7" w:rsidRPr="003B74E1" w:rsidRDefault="003B74E1" w:rsidP="002E27A0">
            <w:pPr>
              <w:rPr>
                <w:rFonts w:cs="Arial"/>
              </w:rPr>
            </w:pPr>
            <w:r w:rsidRPr="003B74E1">
              <w:rPr>
                <w:rFonts w:cs="Arial"/>
              </w:rPr>
              <w:t>Please attach the following supporting documents at the end of this application and submit them as one combined file</w:t>
            </w:r>
            <w:r w:rsidR="00750FD7" w:rsidRPr="003B74E1">
              <w:rPr>
                <w:rFonts w:cs="Arial"/>
              </w:rPr>
              <w:t>.</w:t>
            </w:r>
          </w:p>
          <w:p w14:paraId="02B51FF9" w14:textId="6E8CBA0D" w:rsidR="000F3366" w:rsidRPr="000C1CC6" w:rsidRDefault="000C1CC6" w:rsidP="0026149D">
            <w:pPr>
              <w:numPr>
                <w:ilvl w:val="0"/>
                <w:numId w:val="2"/>
              </w:numPr>
              <w:rPr>
                <w:rFonts w:cs="Arial"/>
                <w:b/>
                <w:bCs/>
                <w:lang w:val="en-CA"/>
              </w:rPr>
            </w:pPr>
            <w:r w:rsidRPr="003B74E1">
              <w:rPr>
                <w:rFonts w:cs="Arial"/>
                <w:lang w:val="en-CA"/>
              </w:rPr>
              <w:t xml:space="preserve">Visitors </w:t>
            </w:r>
            <w:r w:rsidR="000F3366" w:rsidRPr="003B74E1">
              <w:rPr>
                <w:rFonts w:cs="Arial"/>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7"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8"/>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11BD2" w14:textId="77777777" w:rsidR="00914EFA" w:rsidRDefault="00914EFA">
      <w:r>
        <w:separator/>
      </w:r>
    </w:p>
  </w:endnote>
  <w:endnote w:type="continuationSeparator" w:id="0">
    <w:p w14:paraId="3CF90704" w14:textId="77777777" w:rsidR="00914EFA" w:rsidRDefault="00914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9"/>
      <w:gridCol w:w="3528"/>
      <w:gridCol w:w="3483"/>
    </w:tblGrid>
    <w:tr w:rsidR="00D07ADA" w:rsidRPr="00D07ADA" w14:paraId="5AB734E3" w14:textId="77777777" w:rsidTr="00D07ADA">
      <w:tc>
        <w:tcPr>
          <w:tcW w:w="3918" w:type="dxa"/>
        </w:tcPr>
        <w:p w14:paraId="16D67963" w14:textId="454EA124"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r w:rsidR="00782EBC">
            <w:rPr>
              <w:rFonts w:cs="Arial"/>
              <w:szCs w:val="20"/>
            </w:rPr>
            <w:t xml:space="preserve"> </w:t>
          </w:r>
        </w:p>
      </w:tc>
      <w:tc>
        <w:tcPr>
          <w:tcW w:w="3919" w:type="dxa"/>
        </w:tcPr>
        <w:p w14:paraId="3CFB942C" w14:textId="3FAD3BDA" w:rsidR="00D07ADA" w:rsidRPr="00D07ADA" w:rsidRDefault="00782EBC"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6430AA">
            <w:rPr>
              <w:rFonts w:cs="Arial"/>
              <w:noProof/>
              <w:szCs w:val="20"/>
            </w:rPr>
            <w:t>February 2026</w:t>
          </w:r>
          <w:r w:rsidR="00470FAC" w:rsidRPr="00D07ADA">
            <w:rPr>
              <w:rFonts w:cs="Arial"/>
              <w:szCs w:val="20"/>
            </w:rPr>
            <w:fldChar w:fldCharType="end"/>
          </w:r>
        </w:p>
      </w:tc>
      <w:tc>
        <w:tcPr>
          <w:tcW w:w="3919" w:type="dxa"/>
        </w:tcPr>
        <w:p w14:paraId="1A702139" w14:textId="77777777" w:rsidR="00D07ADA" w:rsidRPr="00D07ADA" w:rsidRDefault="006430AA"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13E82" w14:textId="77777777" w:rsidR="00914EFA" w:rsidRDefault="00914EFA">
      <w:r>
        <w:separator/>
      </w:r>
    </w:p>
  </w:footnote>
  <w:footnote w:type="continuationSeparator" w:id="0">
    <w:p w14:paraId="6114B3B7" w14:textId="77777777" w:rsidR="00914EFA" w:rsidRDefault="00914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C90F90"/>
    <w:multiLevelType w:val="multilevel"/>
    <w:tmpl w:val="6DFE4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B594129"/>
    <w:multiLevelType w:val="hybridMultilevel"/>
    <w:tmpl w:val="BF3A903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6"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4"/>
  </w:num>
  <w:num w:numId="4" w16cid:durableId="1271663931">
    <w:abstractNumId w:val="2"/>
  </w:num>
  <w:num w:numId="5" w16cid:durableId="999886719">
    <w:abstractNumId w:val="1"/>
  </w:num>
  <w:num w:numId="6" w16cid:durableId="94133837">
    <w:abstractNumId w:val="3"/>
  </w:num>
  <w:num w:numId="7" w16cid:durableId="150998128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12AC0"/>
    <w:rsid w:val="00025941"/>
    <w:rsid w:val="00032F62"/>
    <w:rsid w:val="00050D8D"/>
    <w:rsid w:val="000532A0"/>
    <w:rsid w:val="00054AC6"/>
    <w:rsid w:val="0006203E"/>
    <w:rsid w:val="00066BBA"/>
    <w:rsid w:val="000902CE"/>
    <w:rsid w:val="000A08D7"/>
    <w:rsid w:val="000A4D39"/>
    <w:rsid w:val="000B3563"/>
    <w:rsid w:val="000C1CC6"/>
    <w:rsid w:val="000C4E26"/>
    <w:rsid w:val="000D3B37"/>
    <w:rsid w:val="000E039D"/>
    <w:rsid w:val="000E3F59"/>
    <w:rsid w:val="000F3366"/>
    <w:rsid w:val="001034DB"/>
    <w:rsid w:val="0011303B"/>
    <w:rsid w:val="001152A8"/>
    <w:rsid w:val="00117E0A"/>
    <w:rsid w:val="00123EB3"/>
    <w:rsid w:val="00140D4D"/>
    <w:rsid w:val="00153DA3"/>
    <w:rsid w:val="00156B9A"/>
    <w:rsid w:val="00186AAE"/>
    <w:rsid w:val="00196318"/>
    <w:rsid w:val="001A1509"/>
    <w:rsid w:val="001B5A0F"/>
    <w:rsid w:val="001D42BE"/>
    <w:rsid w:val="001F6758"/>
    <w:rsid w:val="00207841"/>
    <w:rsid w:val="00220AF1"/>
    <w:rsid w:val="002364DF"/>
    <w:rsid w:val="0026149D"/>
    <w:rsid w:val="0027343F"/>
    <w:rsid w:val="00287944"/>
    <w:rsid w:val="0029588C"/>
    <w:rsid w:val="002A261C"/>
    <w:rsid w:val="002A4EB1"/>
    <w:rsid w:val="002B09E2"/>
    <w:rsid w:val="002C7FDF"/>
    <w:rsid w:val="002D1EC2"/>
    <w:rsid w:val="002D6D39"/>
    <w:rsid w:val="002E27A0"/>
    <w:rsid w:val="002F1A4A"/>
    <w:rsid w:val="0030758E"/>
    <w:rsid w:val="0032614C"/>
    <w:rsid w:val="003276AF"/>
    <w:rsid w:val="0034424F"/>
    <w:rsid w:val="00364DC0"/>
    <w:rsid w:val="00376F5A"/>
    <w:rsid w:val="003878F8"/>
    <w:rsid w:val="003925A8"/>
    <w:rsid w:val="003961D0"/>
    <w:rsid w:val="003B6705"/>
    <w:rsid w:val="003B74E1"/>
    <w:rsid w:val="003D761A"/>
    <w:rsid w:val="003E0B25"/>
    <w:rsid w:val="003E50A5"/>
    <w:rsid w:val="003F78C1"/>
    <w:rsid w:val="00423876"/>
    <w:rsid w:val="004671E9"/>
    <w:rsid w:val="00470FAC"/>
    <w:rsid w:val="004E449E"/>
    <w:rsid w:val="004F02F5"/>
    <w:rsid w:val="004F2591"/>
    <w:rsid w:val="004F6C51"/>
    <w:rsid w:val="00511A3E"/>
    <w:rsid w:val="00511D39"/>
    <w:rsid w:val="005164B4"/>
    <w:rsid w:val="00516A18"/>
    <w:rsid w:val="005210ED"/>
    <w:rsid w:val="005218B1"/>
    <w:rsid w:val="00533A50"/>
    <w:rsid w:val="00543429"/>
    <w:rsid w:val="00544CE4"/>
    <w:rsid w:val="00547E9A"/>
    <w:rsid w:val="00562864"/>
    <w:rsid w:val="005910FE"/>
    <w:rsid w:val="00595CE4"/>
    <w:rsid w:val="005C2ED8"/>
    <w:rsid w:val="005D0232"/>
    <w:rsid w:val="005D51DC"/>
    <w:rsid w:val="005E163F"/>
    <w:rsid w:val="006342C4"/>
    <w:rsid w:val="006430AA"/>
    <w:rsid w:val="0064388F"/>
    <w:rsid w:val="0064786D"/>
    <w:rsid w:val="00681721"/>
    <w:rsid w:val="00694716"/>
    <w:rsid w:val="006C25A5"/>
    <w:rsid w:val="006C2E7B"/>
    <w:rsid w:val="006D0AD6"/>
    <w:rsid w:val="006D7C9B"/>
    <w:rsid w:val="006E2D87"/>
    <w:rsid w:val="006E5F71"/>
    <w:rsid w:val="006E6E66"/>
    <w:rsid w:val="007102FD"/>
    <w:rsid w:val="00711C1B"/>
    <w:rsid w:val="00724141"/>
    <w:rsid w:val="0073614A"/>
    <w:rsid w:val="007446A3"/>
    <w:rsid w:val="00750FD7"/>
    <w:rsid w:val="00753801"/>
    <w:rsid w:val="00782EBC"/>
    <w:rsid w:val="007837A2"/>
    <w:rsid w:val="00785315"/>
    <w:rsid w:val="00791FA6"/>
    <w:rsid w:val="0079465D"/>
    <w:rsid w:val="007A7606"/>
    <w:rsid w:val="007B2279"/>
    <w:rsid w:val="007B5D15"/>
    <w:rsid w:val="007B5E2B"/>
    <w:rsid w:val="007C2CD8"/>
    <w:rsid w:val="007D6300"/>
    <w:rsid w:val="007E6222"/>
    <w:rsid w:val="00802EB1"/>
    <w:rsid w:val="008030DE"/>
    <w:rsid w:val="00823BC3"/>
    <w:rsid w:val="0083640A"/>
    <w:rsid w:val="00852485"/>
    <w:rsid w:val="008574E8"/>
    <w:rsid w:val="00876362"/>
    <w:rsid w:val="0088008B"/>
    <w:rsid w:val="0089400E"/>
    <w:rsid w:val="008B7C9B"/>
    <w:rsid w:val="008C1692"/>
    <w:rsid w:val="008C6A1C"/>
    <w:rsid w:val="00901D5E"/>
    <w:rsid w:val="0091378D"/>
    <w:rsid w:val="00914EFA"/>
    <w:rsid w:val="009272FF"/>
    <w:rsid w:val="009347FA"/>
    <w:rsid w:val="0095435A"/>
    <w:rsid w:val="00956E2A"/>
    <w:rsid w:val="00984756"/>
    <w:rsid w:val="009853C0"/>
    <w:rsid w:val="009941D2"/>
    <w:rsid w:val="009A73D8"/>
    <w:rsid w:val="009A7D41"/>
    <w:rsid w:val="009C129F"/>
    <w:rsid w:val="009F0577"/>
    <w:rsid w:val="00A5274A"/>
    <w:rsid w:val="00A56F12"/>
    <w:rsid w:val="00A706DA"/>
    <w:rsid w:val="00A7147B"/>
    <w:rsid w:val="00A77CF3"/>
    <w:rsid w:val="00AA2A1D"/>
    <w:rsid w:val="00AB3EFD"/>
    <w:rsid w:val="00AC11E7"/>
    <w:rsid w:val="00AD62F0"/>
    <w:rsid w:val="00AD6AFE"/>
    <w:rsid w:val="00B338AE"/>
    <w:rsid w:val="00B42AD4"/>
    <w:rsid w:val="00B619E0"/>
    <w:rsid w:val="00B7214B"/>
    <w:rsid w:val="00BA51AD"/>
    <w:rsid w:val="00BC420E"/>
    <w:rsid w:val="00BE6919"/>
    <w:rsid w:val="00BF1402"/>
    <w:rsid w:val="00BF1B48"/>
    <w:rsid w:val="00BF385B"/>
    <w:rsid w:val="00C030D7"/>
    <w:rsid w:val="00C06E6B"/>
    <w:rsid w:val="00C23DBD"/>
    <w:rsid w:val="00C268C4"/>
    <w:rsid w:val="00C42FA9"/>
    <w:rsid w:val="00C55894"/>
    <w:rsid w:val="00C57E57"/>
    <w:rsid w:val="00C67768"/>
    <w:rsid w:val="00C77F6B"/>
    <w:rsid w:val="00C80C4B"/>
    <w:rsid w:val="00CB1401"/>
    <w:rsid w:val="00CB4780"/>
    <w:rsid w:val="00CB47D0"/>
    <w:rsid w:val="00D0743B"/>
    <w:rsid w:val="00D07ADA"/>
    <w:rsid w:val="00D30418"/>
    <w:rsid w:val="00D87C67"/>
    <w:rsid w:val="00D94497"/>
    <w:rsid w:val="00DB3BB1"/>
    <w:rsid w:val="00DB423F"/>
    <w:rsid w:val="00DC3982"/>
    <w:rsid w:val="00DD6F6B"/>
    <w:rsid w:val="00DE18B8"/>
    <w:rsid w:val="00DF1D13"/>
    <w:rsid w:val="00E07FCB"/>
    <w:rsid w:val="00E314BF"/>
    <w:rsid w:val="00E33817"/>
    <w:rsid w:val="00E343CC"/>
    <w:rsid w:val="00E46029"/>
    <w:rsid w:val="00E92285"/>
    <w:rsid w:val="00E92BF1"/>
    <w:rsid w:val="00EC0209"/>
    <w:rsid w:val="00ED7629"/>
    <w:rsid w:val="00EE1B51"/>
    <w:rsid w:val="00F01645"/>
    <w:rsid w:val="00F04682"/>
    <w:rsid w:val="00F2028C"/>
    <w:rsid w:val="00F313D3"/>
    <w:rsid w:val="00F54161"/>
    <w:rsid w:val="00F74E92"/>
    <w:rsid w:val="00FB0BA0"/>
    <w:rsid w:val="00FB3DFE"/>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B619E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110514603">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484979416">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48512292">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387755892">
      <w:bodyDiv w:val="1"/>
      <w:marLeft w:val="0"/>
      <w:marRight w:val="0"/>
      <w:marTop w:val="0"/>
      <w:marBottom w:val="0"/>
      <w:divBdr>
        <w:top w:val="none" w:sz="0" w:space="0" w:color="auto"/>
        <w:left w:val="none" w:sz="0" w:space="0" w:color="auto"/>
        <w:bottom w:val="none" w:sz="0" w:space="0" w:color="auto"/>
        <w:right w:val="none" w:sz="0" w:space="0" w:color="auto"/>
      </w:divBdr>
      <w:divsChild>
        <w:div w:id="129400534">
          <w:marLeft w:val="0"/>
          <w:marRight w:val="0"/>
          <w:marTop w:val="0"/>
          <w:marBottom w:val="0"/>
          <w:divBdr>
            <w:top w:val="none" w:sz="0" w:space="0" w:color="auto"/>
            <w:left w:val="none" w:sz="0" w:space="0" w:color="auto"/>
            <w:bottom w:val="none" w:sz="0" w:space="0" w:color="auto"/>
            <w:right w:val="none" w:sz="0" w:space="0" w:color="auto"/>
          </w:divBdr>
        </w:div>
        <w:div w:id="1987513904">
          <w:marLeft w:val="0"/>
          <w:marRight w:val="0"/>
          <w:marTop w:val="0"/>
          <w:marBottom w:val="0"/>
          <w:divBdr>
            <w:top w:val="none" w:sz="0" w:space="0" w:color="auto"/>
            <w:left w:val="none" w:sz="0" w:space="0" w:color="auto"/>
            <w:bottom w:val="none" w:sz="0" w:space="0" w:color="auto"/>
            <w:right w:val="none" w:sz="0" w:space="0" w:color="auto"/>
          </w:divBdr>
        </w:div>
        <w:div w:id="1444498776">
          <w:marLeft w:val="0"/>
          <w:marRight w:val="0"/>
          <w:marTop w:val="0"/>
          <w:marBottom w:val="0"/>
          <w:divBdr>
            <w:top w:val="none" w:sz="0" w:space="0" w:color="auto"/>
            <w:left w:val="none" w:sz="0" w:space="0" w:color="auto"/>
            <w:bottom w:val="none" w:sz="0" w:space="0" w:color="auto"/>
            <w:right w:val="none" w:sz="0" w:space="0" w:color="auto"/>
          </w:divBdr>
        </w:div>
        <w:div w:id="1190097109">
          <w:marLeft w:val="0"/>
          <w:marRight w:val="0"/>
          <w:marTop w:val="0"/>
          <w:marBottom w:val="0"/>
          <w:divBdr>
            <w:top w:val="none" w:sz="0" w:space="0" w:color="auto"/>
            <w:left w:val="none" w:sz="0" w:space="0" w:color="auto"/>
            <w:bottom w:val="none" w:sz="0" w:space="0" w:color="auto"/>
            <w:right w:val="none" w:sz="0" w:space="0" w:color="auto"/>
          </w:divBdr>
        </w:div>
      </w:divsChild>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4800628">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58877059">
      <w:bodyDiv w:val="1"/>
      <w:marLeft w:val="0"/>
      <w:marRight w:val="0"/>
      <w:marTop w:val="0"/>
      <w:marBottom w:val="0"/>
      <w:divBdr>
        <w:top w:val="none" w:sz="0" w:space="0" w:color="auto"/>
        <w:left w:val="none" w:sz="0" w:space="0" w:color="auto"/>
        <w:bottom w:val="none" w:sz="0" w:space="0" w:color="auto"/>
        <w:right w:val="none" w:sz="0" w:space="0" w:color="auto"/>
      </w:divBdr>
      <w:divsChild>
        <w:div w:id="1913462336">
          <w:marLeft w:val="0"/>
          <w:marRight w:val="0"/>
          <w:marTop w:val="0"/>
          <w:marBottom w:val="0"/>
          <w:divBdr>
            <w:top w:val="none" w:sz="0" w:space="0" w:color="auto"/>
            <w:left w:val="none" w:sz="0" w:space="0" w:color="auto"/>
            <w:bottom w:val="none" w:sz="0" w:space="0" w:color="auto"/>
            <w:right w:val="none" w:sz="0" w:space="0" w:color="auto"/>
          </w:divBdr>
        </w:div>
        <w:div w:id="222721320">
          <w:marLeft w:val="0"/>
          <w:marRight w:val="0"/>
          <w:marTop w:val="0"/>
          <w:marBottom w:val="0"/>
          <w:divBdr>
            <w:top w:val="none" w:sz="0" w:space="0" w:color="auto"/>
            <w:left w:val="none" w:sz="0" w:space="0" w:color="auto"/>
            <w:bottom w:val="none" w:sz="0" w:space="0" w:color="auto"/>
            <w:right w:val="none" w:sz="0" w:space="0" w:color="auto"/>
          </w:divBdr>
        </w:div>
        <w:div w:id="762918780">
          <w:marLeft w:val="0"/>
          <w:marRight w:val="0"/>
          <w:marTop w:val="0"/>
          <w:marBottom w:val="0"/>
          <w:divBdr>
            <w:top w:val="none" w:sz="0" w:space="0" w:color="auto"/>
            <w:left w:val="none" w:sz="0" w:space="0" w:color="auto"/>
            <w:bottom w:val="none" w:sz="0" w:space="0" w:color="auto"/>
            <w:right w:val="none" w:sz="0" w:space="0" w:color="auto"/>
          </w:divBdr>
        </w:div>
        <w:div w:id="686760231">
          <w:marLeft w:val="0"/>
          <w:marRight w:val="0"/>
          <w:marTop w:val="0"/>
          <w:marBottom w:val="0"/>
          <w:divBdr>
            <w:top w:val="none" w:sz="0" w:space="0" w:color="auto"/>
            <w:left w:val="none" w:sz="0" w:space="0" w:color="auto"/>
            <w:bottom w:val="none" w:sz="0" w:space="0" w:color="auto"/>
            <w:right w:val="none" w:sz="0" w:space="0" w:color="auto"/>
          </w:divBdr>
        </w:div>
      </w:divsChild>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finance/accounting/travel_expense_reimbursemen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Pages/ResponsePage.aspx?id=TaaTrQ2tzU6y_eU84Vllvhi9le4B5JFGuLVn6yEljaZURDJXU1c1N0NSTlRMSjRVVE8yTkRGWFVCVS4u" TargetMode="External"/><Relationship Id="rId17" Type="http://schemas.openxmlformats.org/officeDocument/2006/relationships/hyperlink" Target="https://forms.office.com/r/9bjYG8EYTH" TargetMode="Externa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uwo.ca/about/faculty-profiles/index.html" TargetMode="External"/><Relationship Id="rId5" Type="http://schemas.openxmlformats.org/officeDocument/2006/relationships/numbering" Target="numbering.xml"/><Relationship Id="rId15" Type="http://schemas.openxmlformats.org/officeDocument/2006/relationships/hyperlink" Target="mailto:edu-researchoffice@uwo.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univsec/pdf/policies_procedures/section2/mapp216_procedur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customXml/itemProps4.xml><?xml version="1.0" encoding="utf-8"?>
<ds:datastoreItem xmlns:ds="http://schemas.openxmlformats.org/officeDocument/2006/customXml" ds:itemID="{9A11F021-C62D-47C8-A00F-EAF7609F4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223</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14</cp:revision>
  <dcterms:created xsi:type="dcterms:W3CDTF">2025-04-07T18:29:00Z</dcterms:created>
  <dcterms:modified xsi:type="dcterms:W3CDTF">2026-02-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